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6a158e742deb220cfebad72b0aca5d263bdc0"/>
      <w:r>
        <w:rPr>
          <w:b/>
        </w:rPr>
        <w:t xml:space="preserve">ПРОТОКОЛ ЕЛЕКТРОННОГО АУКЦІОНУ № BSE001-UA-20220513-29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55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МПОЧКА", ЄДРПОУ: 357497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8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3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5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55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430,25 грн (дванадцять тисяч чотириста тридцять гривень 2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7 575,00 грн (сто сімдесят сім тисяч п'ятсот сімдеся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551 500,00 грн (три мільйони п'ятсот п'ятдесят одна тисяча п'ятсо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2:14:18Z</dcterms:created>
  <dcterms:modified xsi:type="dcterms:W3CDTF">2024-04-28T1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